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raveenkumar Jayakum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aveenkuma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yakum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6 Redwing Drive,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praveenkumar8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128349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adhvik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